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64D3BB" w14:textId="77777777" w:rsidR="009443FF" w:rsidRDefault="006D2A37">
      <w:pPr>
        <w:pStyle w:val="BodyText"/>
        <w:ind w:left="-140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0C1CD40A">
          <v:group id="_x0000_s1044" style="width:581.4pt;height:97pt;mso-position-horizontal-relative:char;mso-position-vertical-relative:line" coordsize="11628,194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0" type="#_x0000_t75" style="position:absolute;width:11628;height:1940">
              <v:imagedata r:id="rId4" o:title=""/>
            </v:shape>
            <v:rect id="_x0000_s1049" style="position:absolute;left:89;top:89;width:11450;height:1760" stroked="f"/>
            <v:rect id="_x0000_s1048" style="position:absolute;left:89;top:89;width:11450;height:1760" fill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7" type="#_x0000_t202" style="position:absolute;left:240;top:167;width:1072;height:482" filled="f" stroked="f">
              <v:textbox inset="0,0,0,0">
                <w:txbxContent>
                  <w:p w14:paraId="31D2F8C4" w14:textId="77777777" w:rsidR="006D2A37" w:rsidRDefault="006D2A37">
                    <w:pPr>
                      <w:spacing w:line="481" w:lineRule="exact"/>
                      <w:rPr>
                        <w:rFonts w:ascii="Verdana"/>
                        <w:b/>
                        <w:sz w:val="40"/>
                      </w:rPr>
                    </w:pP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Name</w:t>
                    </w:r>
                  </w:p>
                </w:txbxContent>
              </v:textbox>
            </v:shape>
            <v:shape id="_x0000_s1046" type="#_x0000_t202" style="position:absolute;left:1720;top:167;width:2663;height:482" filled="f" stroked="f">
              <v:textbox inset="0,0,0,0">
                <w:txbxContent>
                  <w:p w14:paraId="24AF0F25" w14:textId="77777777" w:rsidR="006D2A37" w:rsidRDefault="006D2A37">
                    <w:pPr>
                      <w:spacing w:line="481" w:lineRule="exact"/>
                      <w:rPr>
                        <w:rFonts w:ascii="Verdana"/>
                        <w:b/>
                        <w:sz w:val="40"/>
                      </w:rPr>
                    </w:pPr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>:</w:t>
                    </w:r>
                    <w:r>
                      <w:rPr>
                        <w:rFonts w:ascii="Verdana"/>
                        <w:b/>
                        <w:color w:val="6F2F9F"/>
                        <w:spacing w:val="-56"/>
                        <w:w w:val="85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>Rajkumar</w:t>
                    </w:r>
                    <w:r>
                      <w:rPr>
                        <w:rFonts w:ascii="Verdana"/>
                        <w:b/>
                        <w:color w:val="6F2F9F"/>
                        <w:spacing w:val="-55"/>
                        <w:w w:val="85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>B</w:t>
                    </w:r>
                    <w:r>
                      <w:rPr>
                        <w:rFonts w:ascii="Verdana"/>
                        <w:b/>
                        <w:color w:val="6F2F9F"/>
                        <w:spacing w:val="-57"/>
                        <w:w w:val="85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>L</w:t>
                    </w:r>
                  </w:p>
                </w:txbxContent>
              </v:textbox>
            </v:shape>
            <v:shape id="_x0000_s1045" type="#_x0000_t202" style="position:absolute;left:240;top:681;width:9135;height:993" filled="f" stroked="f">
              <v:textbox inset="0,0,0,0">
                <w:txbxContent>
                  <w:p w14:paraId="66810864" w14:textId="77777777" w:rsidR="006D2A37" w:rsidRDefault="006D2A37">
                    <w:pPr>
                      <w:tabs>
                        <w:tab w:val="left" w:pos="1494"/>
                      </w:tabs>
                      <w:spacing w:line="482" w:lineRule="exact"/>
                      <w:rPr>
                        <w:rFonts w:ascii="Verdana"/>
                        <w:b/>
                        <w:sz w:val="40"/>
                      </w:rPr>
                    </w:pPr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>Reg.No</w:t>
                    </w:r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ab/>
                    </w:r>
                    <w:r>
                      <w:rPr>
                        <w:rFonts w:ascii="Verdana"/>
                        <w:b/>
                        <w:color w:val="6F2F9F"/>
                        <w:w w:val="90"/>
                        <w:sz w:val="40"/>
                      </w:rPr>
                      <w:t>:</w:t>
                    </w:r>
                    <w:r>
                      <w:rPr>
                        <w:rFonts w:ascii="Verdana"/>
                        <w:b/>
                        <w:color w:val="6F2F9F"/>
                        <w:spacing w:val="-24"/>
                        <w:w w:val="9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90"/>
                        <w:sz w:val="40"/>
                      </w:rPr>
                      <w:t>2047120</w:t>
                    </w:r>
                  </w:p>
                  <w:p w14:paraId="7F2BC0DC" w14:textId="77777777" w:rsidR="006D2A37" w:rsidRDefault="006D2A37">
                    <w:pPr>
                      <w:tabs>
                        <w:tab w:val="left" w:pos="1498"/>
                      </w:tabs>
                      <w:spacing w:before="25" w:line="485" w:lineRule="exact"/>
                      <w:rPr>
                        <w:rFonts w:ascii="Verdana"/>
                        <w:b/>
                        <w:sz w:val="40"/>
                      </w:rPr>
                    </w:pPr>
                    <w:r>
                      <w:rPr>
                        <w:rFonts w:ascii="Verdana"/>
                        <w:b/>
                        <w:color w:val="6F2F9F"/>
                        <w:w w:val="90"/>
                        <w:sz w:val="40"/>
                      </w:rPr>
                      <w:t>Course</w:t>
                    </w:r>
                    <w:r>
                      <w:rPr>
                        <w:rFonts w:ascii="Verdana"/>
                        <w:b/>
                        <w:color w:val="6F2F9F"/>
                        <w:w w:val="90"/>
                        <w:sz w:val="40"/>
                      </w:rPr>
                      <w:tab/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:</w:t>
                    </w:r>
                    <w:r>
                      <w:rPr>
                        <w:rFonts w:ascii="Verdana"/>
                        <w:b/>
                        <w:color w:val="6F2F9F"/>
                        <w:spacing w:val="-28"/>
                        <w:w w:val="8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MCS</w:t>
                    </w:r>
                    <w:r>
                      <w:rPr>
                        <w:rFonts w:ascii="Verdana"/>
                        <w:b/>
                        <w:color w:val="6F2F9F"/>
                        <w:spacing w:val="-28"/>
                        <w:w w:val="8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272</w:t>
                    </w:r>
                    <w:r>
                      <w:rPr>
                        <w:rFonts w:ascii="Verdana"/>
                        <w:b/>
                        <w:color w:val="6F2F9F"/>
                        <w:spacing w:val="-30"/>
                        <w:w w:val="8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Mobile</w:t>
                    </w:r>
                    <w:r>
                      <w:rPr>
                        <w:rFonts w:ascii="Verdana"/>
                        <w:b/>
                        <w:color w:val="6F2F9F"/>
                        <w:spacing w:val="-30"/>
                        <w:w w:val="8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Application</w:t>
                    </w:r>
                    <w:r>
                      <w:rPr>
                        <w:rFonts w:ascii="Verdana"/>
                        <w:b/>
                        <w:color w:val="6F2F9F"/>
                        <w:spacing w:val="-26"/>
                        <w:w w:val="8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(Program</w:t>
                    </w:r>
                    <w:r>
                      <w:rPr>
                        <w:rFonts w:ascii="Verdana"/>
                        <w:b/>
                        <w:color w:val="6F2F9F"/>
                        <w:spacing w:val="-29"/>
                        <w:w w:val="8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03)</w:t>
                    </w:r>
                  </w:p>
                </w:txbxContent>
              </v:textbox>
            </v:shape>
            <w10:anchorlock/>
          </v:group>
        </w:pict>
      </w:r>
    </w:p>
    <w:p w14:paraId="401B7DDB" w14:textId="77777777" w:rsidR="009443FF" w:rsidRDefault="009443FF">
      <w:pPr>
        <w:pStyle w:val="BodyText"/>
        <w:spacing w:before="10"/>
        <w:rPr>
          <w:rFonts w:ascii="Times New Roman"/>
          <w:sz w:val="7"/>
        </w:rPr>
      </w:pPr>
    </w:p>
    <w:p w14:paraId="79B81AFD" w14:textId="77777777" w:rsidR="009443FF" w:rsidRDefault="006D2A37">
      <w:pPr>
        <w:pStyle w:val="Title"/>
      </w:pPr>
      <w:r>
        <w:rPr>
          <w:color w:val="006FC0"/>
        </w:rPr>
        <w:t>Output:</w:t>
      </w:r>
    </w:p>
    <w:p w14:paraId="26F05359" w14:textId="77777777" w:rsidR="009443FF" w:rsidRDefault="006D2A37">
      <w:pPr>
        <w:pStyle w:val="Heading1"/>
        <w:tabs>
          <w:tab w:val="left" w:pos="6113"/>
        </w:tabs>
        <w:spacing w:before="197"/>
      </w:pPr>
      <w:r>
        <w:t>1.</w:t>
      </w:r>
      <w:r>
        <w:rPr>
          <w:spacing w:val="-2"/>
        </w:rPr>
        <w:t xml:space="preserve"> </w:t>
      </w:r>
      <w:r>
        <w:t>Welcome</w:t>
      </w:r>
      <w:r>
        <w:rPr>
          <w:spacing w:val="-1"/>
        </w:rPr>
        <w:t xml:space="preserve"> </w:t>
      </w:r>
      <w:r>
        <w:t>Screen</w:t>
      </w:r>
      <w:r>
        <w:tab/>
        <w:t>2.Invalid Login</w:t>
      </w:r>
      <w:r>
        <w:rPr>
          <w:spacing w:val="-5"/>
        </w:rPr>
        <w:t xml:space="preserve"> </w:t>
      </w:r>
      <w:r>
        <w:t>Credintials.</w:t>
      </w:r>
    </w:p>
    <w:p w14:paraId="6CBA457C" w14:textId="238D7079" w:rsidR="009443FF" w:rsidRDefault="006D2A37">
      <w:pPr>
        <w:pStyle w:val="BodyText"/>
        <w:spacing w:before="2"/>
        <w:rPr>
          <w:sz w:val="10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2313C01" wp14:editId="4343F134">
            <wp:simplePos x="0" y="0"/>
            <wp:positionH relativeFrom="page">
              <wp:posOffset>4095750</wp:posOffset>
            </wp:positionH>
            <wp:positionV relativeFrom="paragraph">
              <wp:posOffset>104775</wp:posOffset>
            </wp:positionV>
            <wp:extent cx="3390900" cy="7158355"/>
            <wp:effectExtent l="0" t="0" r="0" b="0"/>
            <wp:wrapTopAndBottom/>
            <wp:docPr id="1" name="image3.jpeg" descr="Graphical user interfac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7158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pict w14:anchorId="48FF38C2">
          <v:group id="_x0000_s1041" alt="Graphical user interface  Description automatically generated" style="position:absolute;margin-left:21.5pt;margin-top:9.75pt;width:266pt;height:561.5pt;z-index:-15726592;mso-wrap-distance-left:0;mso-wrap-distance-right:0;mso-position-horizontal-relative:page;mso-position-vertical-relative:text" coordorigin="430,195" coordsize="5320,11230">
            <v:shape id="_x0000_s1043" style="position:absolute;left:545;top:6472;width:1122;height:1486" coordorigin="545,6472" coordsize="1122,1486" o:spt="100" adj="0,,0" path="m558,6838r,70l553,6982r-7,108l546,7148r-1,286l553,7516r5,30l565,7576r,2l579,7634r4,24l586,7682r2,24l590,7730r1,58l593,7808r3,18l601,7848r3,8l607,7866r4,8l614,7882r9,16l633,7914r6,8l645,7928r3,4l658,7940r7,4l685,7954r4,l693,7956r4,l702,7958r357,l1059,7846r5,l754,7844r-4,-2l745,7840r-4,l738,7838r-4,l730,7834r-8,-4l715,7826r-10,-8l702,7814r-6,-6l690,7800r-10,-16l675,7778r-4,-10l667,7760r-4,-8l660,7742r-2,-8l652,7714r-2,-20l647,7674r-1,-56l645,7594r-2,-26l640,7544r-4,-24l622,7464r-1,l615,7434r-6,-32l602,7320r,-148l605,7172r5,-78l614,7022r1,-144l558,6878r,-40xm1064,7846r-5,l1059,7958r57,l1116,7846r-52,xm1576,7669r-2,15l1573,7688r-2,4l1569,7698r-2,4l1565,7706r-3,6l1560,7716r-7,8l1550,7728r-3,2l1540,7738r-4,4l1532,7744r-4,4l1523,7750r-13,8l1492,7766r-20,8l1413,7792r-56,16l1310,7818r-118,18l1153,7840r-89,6l1116,7846r,112l1210,7952r38,-4l1367,7932r102,-26l1529,7888r38,-18l1580,7864r5,-4l1588,7858r4,-4l1596,7852r11,-12l1610,7838r3,-6l1616,7828r3,-4l1621,7820r3,-4l1625,7810r3,-4l1629,7802r1,-6l1634,7770r1,-10l1635,7732r-57,l1577,7720r-1,-26l1576,7688r,-19xm1632,7618r-54,l1578,7644r-1,12l1576,7669r,19l1577,7720r1,12l1635,7732r,-108l1632,7624r,-6xm1610,7122r-1,26l1608,7216r-1,12l1605,7240r-2,12l1595,7284r-5,18l1585,7320r-4,18l1578,7356r-3,40l1575,7634r1,35l1577,7656r1,-12l1578,7618r54,l1632,7510r3,-42l1638,7450r4,-18l1651,7398r9,-32l1662,7354r2,-12l1664,7330r2,-70l1666,7240r1,-72l1611,7168r-1,-46xm1632,7510r,114l1635,7624r,-6l1634,7606r-1,-30l1632,7510xm605,7172r-3,l602,7286r1,-82l605,7172xm1667,7054r-56,l1610,7122r1,46l1667,7168r,-114xm1323,6494r-57,l1266,6606r13,2l1293,6608r27,4l1359,6624r13,4l1385,6634r12,6l1409,6646r12,6l1447,6670r10,8l1466,6684r17,16l1491,6708r7,8l1516,6738r15,22l1545,6784r13,22l1570,6832r21,50l1595,6900r4,20l1605,6966r2,16l1610,7122r1,-68l1667,7054r-4,-186l1662,6852r-6,-46l1652,6788r-5,-20l1626,6718r-11,-24l1602,6670r-14,-24l1573,6624r-15,-18l1323,6606r,-112xm615,6764r-57,l558,6852r,26l615,6878r,-98l614,6780r,-14l615,6764xm765,6472r-56,l694,6482r-36,22l618,6526r-14,10l596,6544r-6,6l587,6554r-4,4l580,6562r-2,6l571,6580r-2,4l567,6590r-1,4l565,6598r-2,6l559,6636r-1,16l558,6658r-1,126l558,6796r,42l558,6764r57,l615,6760r,-44l615,6688r-1,-10l614,6666r31,l646,6664r7,-6l661,6650r14,-10l695,6628r-27,l668,6516r76,-6l765,6508r,-36xm615,6759r-1,7l614,6780r1,l615,6759xm645,6666r-31,l614,6678r1,6l615,6759r1,-9l620,6718r1,-6l624,6702r4,-8l630,6688r4,-8l640,6672r3,-4l645,6666xm765,6508r-21,2l668,6516r,112l695,6628r20,-12l751,6596r14,-10l765,6508xm1266,6494r-74,l781,6506r-16,2l765,6586r-14,10l715,6616r-20,12l725,6628r76,-6l837,6618r412,-12l1266,6606r,-112xm1336,6494r-13,l1323,6606r235,l1555,6602r-7,-8l1540,6586r-9,-8l1523,6572r-9,-8l1504,6558r-27,-18l1466,6532r-12,-6l1442,6520r-13,-4l1416,6510r-26,-8l1336,6494xe" fillcolor="#00f800" stroked="f">
              <v:fill opacity="32896f"/>
              <v:stroke joinstyle="round"/>
              <v:formulas/>
              <v:path arrowok="t" o:connecttype="segments"/>
            </v:shape>
            <v:shape id="_x0000_s1042" type="#_x0000_t75" alt="Graphical user interface  Description automatically generated" style="position:absolute;left:430;top:194;width:5320;height:11230">
              <v:imagedata r:id="rId6" o:title=""/>
            </v:shape>
            <w10:wrap type="topAndBottom" anchorx="page"/>
          </v:group>
        </w:pict>
      </w:r>
    </w:p>
    <w:p w14:paraId="4108A32D" w14:textId="77777777" w:rsidR="009443FF" w:rsidRDefault="009443FF">
      <w:pPr>
        <w:rPr>
          <w:sz w:val="10"/>
        </w:rPr>
        <w:sectPr w:rsidR="009443FF">
          <w:type w:val="continuous"/>
          <w:pgSz w:w="12240" w:h="15840"/>
          <w:pgMar w:top="460" w:right="320" w:bottom="280" w:left="320" w:header="720" w:footer="720" w:gutter="0"/>
          <w:cols w:space="720"/>
        </w:sectPr>
      </w:pPr>
    </w:p>
    <w:p w14:paraId="0368DC61" w14:textId="77777777" w:rsidR="009443FF" w:rsidRDefault="006D2A37">
      <w:pPr>
        <w:pStyle w:val="BodyText"/>
        <w:spacing w:before="7" w:line="259" w:lineRule="auto"/>
        <w:ind w:left="107"/>
      </w:pPr>
      <w:r>
        <w:lastRenderedPageBreak/>
        <w:t>Note : Activity 2 welcome screen displays avatar of some students from 2 mcs. Clicking on a specific avatar switches to activity 3 displaying respective avatars details.</w:t>
      </w:r>
    </w:p>
    <w:p w14:paraId="68DB1F59" w14:textId="77777777" w:rsidR="009443FF" w:rsidRDefault="009443FF">
      <w:pPr>
        <w:pStyle w:val="BodyText"/>
      </w:pPr>
    </w:p>
    <w:p w14:paraId="394E7652" w14:textId="77777777" w:rsidR="009443FF" w:rsidRDefault="009443FF">
      <w:pPr>
        <w:pStyle w:val="BodyText"/>
        <w:spacing w:before="10"/>
        <w:rPr>
          <w:sz w:val="30"/>
        </w:rPr>
      </w:pPr>
    </w:p>
    <w:p w14:paraId="121DEB3A" w14:textId="77777777" w:rsidR="009443FF" w:rsidRDefault="006D2A37">
      <w:pPr>
        <w:pStyle w:val="Heading1"/>
        <w:tabs>
          <w:tab w:val="left" w:pos="6031"/>
        </w:tabs>
      </w:pPr>
      <w:r>
        <w:t>3. Correct</w:t>
      </w:r>
      <w:r>
        <w:rPr>
          <w:spacing w:val="-6"/>
        </w:rPr>
        <w:t xml:space="preserve"> </w:t>
      </w:r>
      <w:r>
        <w:t>Login</w:t>
      </w:r>
      <w:r>
        <w:rPr>
          <w:spacing w:val="-1"/>
        </w:rPr>
        <w:t xml:space="preserve"> </w:t>
      </w:r>
      <w:r>
        <w:t>Credintials.</w:t>
      </w:r>
      <w:r>
        <w:tab/>
        <w:t>4. Activity 2 welcome</w:t>
      </w:r>
      <w:r>
        <w:rPr>
          <w:spacing w:val="-2"/>
        </w:rPr>
        <w:t xml:space="preserve"> </w:t>
      </w:r>
      <w:r>
        <w:t>screen.</w:t>
      </w:r>
    </w:p>
    <w:p w14:paraId="20D5D5D5" w14:textId="77777777" w:rsidR="009443FF" w:rsidRDefault="006D2A37">
      <w:pPr>
        <w:pStyle w:val="BodyText"/>
        <w:spacing w:before="3"/>
        <w:rPr>
          <w:sz w:val="12"/>
        </w:rPr>
      </w:pPr>
      <w:r>
        <w:rPr>
          <w:noProof/>
        </w:rPr>
        <w:drawing>
          <wp:anchor distT="0" distB="0" distL="0" distR="0" simplePos="0" relativeHeight="6" behindDoc="0" locked="0" layoutInCell="1" allowOverlap="1" wp14:anchorId="2ADA139D" wp14:editId="69BE27F3">
            <wp:simplePos x="0" y="0"/>
            <wp:positionH relativeFrom="page">
              <wp:posOffset>273050</wp:posOffset>
            </wp:positionH>
            <wp:positionV relativeFrom="paragraph">
              <wp:posOffset>122555</wp:posOffset>
            </wp:positionV>
            <wp:extent cx="3425825" cy="7232650"/>
            <wp:effectExtent l="0" t="0" r="0" b="0"/>
            <wp:wrapTopAndBottom/>
            <wp:docPr id="3" name="image4.jpeg" descr="Graphical user interfac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5825" cy="723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pict w14:anchorId="2B5EC22B">
          <v:group id="_x0000_s1038" style="position:absolute;margin-left:316.75pt;margin-top:9.5pt;width:271pt;height:570.4pt;z-index:-15725056;mso-wrap-distance-left:0;mso-wrap-distance-right:0;mso-position-horizontal-relative:page;mso-position-vertical-relative:text" coordorigin="6335,190" coordsize="5420,11408">
            <v:shape id="_x0000_s1040" type="#_x0000_t75" alt="A collage of a person  Description automatically generated with medium confidence" style="position:absolute;left:6657;top:779;width:4718;height:10405">
              <v:imagedata r:id="rId8" o:title=""/>
            </v:shape>
            <v:rect id="_x0000_s1039" style="position:absolute;left:6342;top:197;width:5405;height:11393" filled="f"/>
            <w10:wrap type="topAndBottom" anchorx="page"/>
          </v:group>
        </w:pict>
      </w:r>
    </w:p>
    <w:p w14:paraId="467903FA" w14:textId="77777777" w:rsidR="009443FF" w:rsidRDefault="009443FF">
      <w:pPr>
        <w:rPr>
          <w:sz w:val="12"/>
        </w:rPr>
        <w:sectPr w:rsidR="009443FF">
          <w:pgSz w:w="12240" w:h="15840"/>
          <w:pgMar w:top="420" w:right="320" w:bottom="280" w:left="320" w:header="720" w:footer="720" w:gutter="0"/>
          <w:cols w:space="720"/>
        </w:sectPr>
      </w:pPr>
    </w:p>
    <w:p w14:paraId="2B9A5F1E" w14:textId="77777777" w:rsidR="009443FF" w:rsidRDefault="006D2A37">
      <w:pPr>
        <w:tabs>
          <w:tab w:val="left" w:pos="6033"/>
        </w:tabs>
        <w:spacing w:before="33"/>
        <w:ind w:left="107"/>
        <w:rPr>
          <w:sz w:val="24"/>
        </w:rPr>
      </w:pPr>
      <w:r>
        <w:rPr>
          <w:sz w:val="24"/>
        </w:rPr>
        <w:lastRenderedPageBreak/>
        <w:t>5. Raj avatar takes to respective details in</w:t>
      </w:r>
      <w:r>
        <w:rPr>
          <w:spacing w:val="-11"/>
          <w:sz w:val="24"/>
        </w:rPr>
        <w:t xml:space="preserve"> </w:t>
      </w:r>
      <w:r>
        <w:rPr>
          <w:sz w:val="24"/>
        </w:rPr>
        <w:t>activity</w:t>
      </w:r>
      <w:r>
        <w:rPr>
          <w:spacing w:val="-1"/>
          <w:sz w:val="24"/>
        </w:rPr>
        <w:t xml:space="preserve"> </w:t>
      </w:r>
      <w:r>
        <w:rPr>
          <w:sz w:val="24"/>
        </w:rPr>
        <w:t>3.</w:t>
      </w:r>
      <w:r>
        <w:rPr>
          <w:sz w:val="24"/>
        </w:rPr>
        <w:tab/>
        <w:t>6. Clicking on Raj phone icon – takes to dial</w:t>
      </w:r>
      <w:r>
        <w:rPr>
          <w:spacing w:val="-9"/>
          <w:sz w:val="24"/>
        </w:rPr>
        <w:t xml:space="preserve"> </w:t>
      </w:r>
      <w:r>
        <w:rPr>
          <w:sz w:val="24"/>
        </w:rPr>
        <w:t>pad.</w:t>
      </w:r>
    </w:p>
    <w:p w14:paraId="5C3FDECF" w14:textId="77777777" w:rsidR="009443FF" w:rsidRDefault="006D2A37">
      <w:pPr>
        <w:pStyle w:val="BodyText"/>
        <w:spacing w:before="9"/>
        <w:rPr>
          <w:sz w:val="23"/>
        </w:rPr>
      </w:pPr>
      <w:r>
        <w:pict w14:anchorId="6D4BA9CF">
          <v:group id="_x0000_s1035" style="position:absolute;margin-left:22.75pt;margin-top:16.5pt;width:267.5pt;height:563pt;z-index:-15724544;mso-wrap-distance-left:0;mso-wrap-distance-right:0;mso-position-horizontal-relative:page" coordorigin="455,330" coordsize="5350,11260">
            <v:shape id="_x0000_s1037" type="#_x0000_t75" alt="A picture containing text  Description automatically generated" style="position:absolute;left:881;top:756;width:4510;height:10460">
              <v:imagedata r:id="rId9" o:title=""/>
            </v:shape>
            <v:rect id="_x0000_s1036" style="position:absolute;left:462;top:337;width:5335;height:11245" filled="f"/>
            <w10:wrap type="topAndBottom" anchorx="page"/>
          </v:group>
        </w:pict>
      </w:r>
      <w:r>
        <w:pict w14:anchorId="0ABE6144">
          <v:group id="_x0000_s1032" alt="Graphical user interface, application  Description automatically generated" style="position:absolute;margin-left:318.75pt;margin-top:16.45pt;width:268.65pt;height:565.45pt;z-index:-15724032;mso-wrap-distance-left:0;mso-wrap-distance-right:0;mso-position-horizontal-relative:page" coordorigin="6375,329" coordsize="5373,11309">
            <v:shape id="_x0000_s1034" type="#_x0000_t75" alt="Graphical user interface, application  Description automatically generated" style="position:absolute;left:6390;top:344;width:5343;height:11279">
              <v:imagedata r:id="rId10" o:title=""/>
            </v:shape>
            <v:rect id="_x0000_s1033" style="position:absolute;left:6382;top:336;width:5358;height:11294" filled="f"/>
            <w10:wrap type="topAndBottom" anchorx="page"/>
          </v:group>
        </w:pict>
      </w:r>
    </w:p>
    <w:p w14:paraId="19538E08" w14:textId="77777777" w:rsidR="009443FF" w:rsidRDefault="009443FF">
      <w:pPr>
        <w:rPr>
          <w:sz w:val="23"/>
        </w:rPr>
        <w:sectPr w:rsidR="009443FF">
          <w:pgSz w:w="12240" w:h="15840"/>
          <w:pgMar w:top="1500" w:right="320" w:bottom="280" w:left="320" w:header="720" w:footer="720" w:gutter="0"/>
          <w:cols w:space="720"/>
        </w:sectPr>
      </w:pPr>
    </w:p>
    <w:p w14:paraId="357C92C9" w14:textId="77777777" w:rsidR="009443FF" w:rsidRDefault="006D2A37">
      <w:pPr>
        <w:pStyle w:val="Heading1"/>
        <w:tabs>
          <w:tab w:val="left" w:pos="6031"/>
        </w:tabs>
        <w:spacing w:before="34"/>
      </w:pPr>
      <w:r>
        <w:lastRenderedPageBreak/>
        <w:t>7.</w:t>
      </w:r>
      <w:r>
        <w:rPr>
          <w:spacing w:val="-1"/>
        </w:rPr>
        <w:t xml:space="preserve"> </w:t>
      </w:r>
      <w:r>
        <w:t>Chui</w:t>
      </w:r>
      <w:r>
        <w:rPr>
          <w:spacing w:val="-2"/>
        </w:rPr>
        <w:t xml:space="preserve"> </w:t>
      </w:r>
      <w:r>
        <w:t>details.</w:t>
      </w:r>
      <w:r>
        <w:tab/>
        <w:t>8. Chui phone</w:t>
      </w:r>
      <w:r>
        <w:rPr>
          <w:spacing w:val="-3"/>
        </w:rPr>
        <w:t xml:space="preserve"> </w:t>
      </w:r>
      <w:r>
        <w:t>number.</w:t>
      </w:r>
    </w:p>
    <w:p w14:paraId="0718069C" w14:textId="77777777" w:rsidR="009443FF" w:rsidRDefault="006D2A37">
      <w:pPr>
        <w:pStyle w:val="BodyText"/>
        <w:rPr>
          <w:sz w:val="14"/>
        </w:rPr>
      </w:pPr>
      <w:r>
        <w:pict w14:anchorId="44A612F1">
          <v:group id="_x0000_s1029" style="position:absolute;margin-left:22.05pt;margin-top:10.8pt;width:269.85pt;height:568pt;z-index:-15723520;mso-wrap-distance-left:0;mso-wrap-distance-right:0;mso-position-horizontal-relative:page" coordorigin="441,216" coordsize="5397,11360">
            <v:shape id="_x0000_s1031" type="#_x0000_t75" alt="Text  Description automatically generated with low confidence" style="position:absolute;left:895;top:684;width:4525;height:10495">
              <v:imagedata r:id="rId11" o:title=""/>
            </v:shape>
            <v:rect id="_x0000_s1030" style="position:absolute;left:448;top:223;width:5382;height:11345" filled="f"/>
            <w10:wrap type="topAndBottom" anchorx="page"/>
          </v:group>
        </w:pict>
      </w:r>
      <w:r>
        <w:pict w14:anchorId="32318BF5">
          <v:group id="_x0000_s1026" alt="Graphical user interface, application  Description automatically generated" style="position:absolute;margin-left:318.25pt;margin-top:10.55pt;width:269.85pt;height:568pt;z-index:-15723008;mso-wrap-distance-left:0;mso-wrap-distance-right:0;mso-position-horizontal-relative:page" coordorigin="6365,211" coordsize="5397,11360">
            <v:shape id="_x0000_s1028" type="#_x0000_t75" alt="Graphical user interface, application  Description automatically generated" style="position:absolute;left:6380;top:226;width:5367;height:11330">
              <v:imagedata r:id="rId12" o:title=""/>
            </v:shape>
            <v:rect id="_x0000_s1027" style="position:absolute;left:6372;top:218;width:5382;height:11345" filled="f"/>
            <w10:wrap type="topAndBottom" anchorx="page"/>
          </v:group>
        </w:pict>
      </w:r>
    </w:p>
    <w:p w14:paraId="7399B7B8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48A19609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49DAF4A7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299C1DDE" w14:textId="4C5290DD" w:rsidR="006D2A37" w:rsidRDefault="006D2A37" w:rsidP="006D2A37">
      <w:pPr>
        <w:pStyle w:val="Heading1"/>
        <w:tabs>
          <w:tab w:val="left" w:pos="6031"/>
        </w:tabs>
        <w:spacing w:before="34"/>
      </w:pPr>
      <w:r>
        <w:lastRenderedPageBreak/>
        <w:t>7.</w:t>
      </w:r>
      <w:r>
        <w:rPr>
          <w:spacing w:val="-1"/>
        </w:rPr>
        <w:t xml:space="preserve"> </w:t>
      </w:r>
      <w:r>
        <w:t>Chanchal</w:t>
      </w:r>
      <w:r>
        <w:rPr>
          <w:spacing w:val="-2"/>
        </w:rPr>
        <w:t xml:space="preserve"> </w:t>
      </w:r>
      <w:r>
        <w:t>details.</w:t>
      </w:r>
      <w:r>
        <w:tab/>
        <w:t>8. Chanchal linkedin.</w:t>
      </w:r>
    </w:p>
    <w:p w14:paraId="653292BB" w14:textId="77777777" w:rsidR="006D2A37" w:rsidRDefault="006D2A37" w:rsidP="006D2A37">
      <w:pPr>
        <w:pStyle w:val="BodyText"/>
        <w:rPr>
          <w:sz w:val="14"/>
        </w:rPr>
      </w:pPr>
      <w:r>
        <w:pict w14:anchorId="7C2E54C5">
          <v:group id="_x0000_s1052" style="position:absolute;margin-left:22.05pt;margin-top:10.8pt;width:269.85pt;height:568pt;z-index:-15720960;mso-wrap-distance-left:0;mso-wrap-distance-right:0;mso-position-horizontal-relative:page" coordorigin="441,216" coordsize="5397,11360">
            <v:shape id="_x0000_s1053" type="#_x0000_t75" alt="Text  Description automatically generated with low confidence" style="position:absolute;left:895;top:684;width:4525;height:10495">
              <v:imagedata r:id="rId11" o:title=""/>
            </v:shape>
            <v:rect id="_x0000_s1054" style="position:absolute;left:448;top:223;width:5382;height:11345" filled="f"/>
            <w10:wrap type="topAndBottom" anchorx="page"/>
          </v:group>
        </w:pict>
      </w:r>
      <w:r>
        <w:pict w14:anchorId="187708DF">
          <v:group id="_x0000_s1055" alt="Graphical user interface, application  Description automatically generated" style="position:absolute;margin-left:318.25pt;margin-top:10.55pt;width:269.85pt;height:568pt;z-index:-15719936;mso-wrap-distance-left:0;mso-wrap-distance-right:0;mso-position-horizontal-relative:page" coordorigin="6365,211" coordsize="5397,11360">
            <v:shape id="_x0000_s1056" type="#_x0000_t75" alt="Graphical user interface, application  Description automatically generated" style="position:absolute;left:6380;top:226;width:5367;height:11330">
              <v:imagedata r:id="rId12" o:title=""/>
            </v:shape>
            <v:rect id="_x0000_s1057" style="position:absolute;left:6372;top:218;width:5382;height:11345" filled="f"/>
            <w10:wrap type="topAndBottom" anchorx="page"/>
          </v:group>
        </w:pict>
      </w:r>
    </w:p>
    <w:p w14:paraId="43B7DD5A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26D43546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1A06FA17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71D3B534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3C725F4C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51BBFB07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3ABCF08E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3481224B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740E66C8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33DD0730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0B100F76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31675946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661C69D6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24D05748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13B9A61C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572E0945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0D88744C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7126BF78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024B87CB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262CC298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0159563D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5FAEE838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3FC23D21" w14:textId="5B4E2359" w:rsidR="009443FF" w:rsidRDefault="006D2A37">
      <w:pPr>
        <w:spacing w:before="223" w:line="259" w:lineRule="auto"/>
        <w:ind w:left="107" w:right="407"/>
        <w:rPr>
          <w:b/>
          <w:sz w:val="32"/>
        </w:rPr>
      </w:pPr>
      <w:r>
        <w:rPr>
          <w:b/>
          <w:sz w:val="32"/>
        </w:rPr>
        <w:t>The code used in the Main Activity, XML layout, Splash scree, button ripple effect is attached below for reference.</w:t>
      </w:r>
    </w:p>
    <w:sectPr w:rsidR="009443FF">
      <w:pgSz w:w="12240" w:h="15840"/>
      <w:pgMar w:top="1500" w:right="32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TM3NbcwM7EwMjJT0lEKTi0uzszPAykwrAUAKNH2DywAAAA="/>
  </w:docVars>
  <w:rsids>
    <w:rsidRoot w:val="009443FF"/>
    <w:rsid w:val="006D2A37"/>
    <w:rsid w:val="00760D93"/>
    <w:rsid w:val="00944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8"/>
    <o:shapelayout v:ext="edit">
      <o:idmap v:ext="edit" data="1"/>
    </o:shapelayout>
  </w:shapeDefaults>
  <w:decimalSymbol w:val="."/>
  <w:listSeparator w:val=","/>
  <w14:docId w14:val="3A98F9DE"/>
  <w15:docId w15:val="{14B48B86-66E4-45D0-B0AE-BE1B9B7D8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spacing w:before="1"/>
      <w:ind w:left="107"/>
      <w:outlineLvl w:val="0"/>
    </w:pPr>
    <w:rPr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2"/>
      <w:szCs w:val="32"/>
    </w:rPr>
  </w:style>
  <w:style w:type="paragraph" w:styleId="Title">
    <w:name w:val="Title"/>
    <w:basedOn w:val="Normal"/>
    <w:uiPriority w:val="10"/>
    <w:qFormat/>
    <w:pPr>
      <w:spacing w:before="20"/>
      <w:ind w:left="107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47120 RAJKUMAR B L</dc:creator>
  <cp:lastModifiedBy>2047120 RAJKUMAR B L</cp:lastModifiedBy>
  <cp:revision>3</cp:revision>
  <dcterms:created xsi:type="dcterms:W3CDTF">2021-02-07T07:32:00Z</dcterms:created>
  <dcterms:modified xsi:type="dcterms:W3CDTF">2021-02-07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2-07T00:00:00Z</vt:filetime>
  </property>
</Properties>
</file>